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
      <w:bookmarkEnd w:id="21"/>
      <w:r>
        <w:t xml:space="preserve">JetBrains AI Terms of Service</w:t>
      </w:r>
    </w:p>
    <w:p>
      <w:pPr>
        <w:pStyle w:val="FirstParagraph"/>
      </w:pPr>
      <w:r>
        <w:rPr>
          <w:b/>
        </w:rPr>
        <w:t xml:space="preserve">Version 2.0, effective as of May 22, 2024</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JETBRAINS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OR A SUGGESTION FOR YOU. YOU ARE SOLELY RESPONSIBLE FOR SELECTING THE FILES WHICH YOU DECIDE TO SHARE WITH JETBRAINS AI AND FOR ANY SENSITIVE OR OTHERWISE PROTECTED INFORMATION THAT IS CONTAINED THEREIN.</w:t>
      </w:r>
    </w:p>
    <w:p>
      <w:pPr>
        <w:pStyle w:val="BodyText"/>
      </w:pPr>
      <w:r>
        <w:t xml:space="preserve">THE LARGE LANGUAGE MODELS USED BY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JetBrains Product with which You are using JetBrains AI, information derived from the source code, and/or usage related information from the User’s device submitted together with the Input. When You use JetBrains AI, it may automatically select, read, and process some of Your Data in order to understand the context in which it should provide an Output or a Suggestion.</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6">
        <w:r>
          <w:rPr>
            <w:rStyle w:val="Hyperlink"/>
          </w:rPr>
          <w:t xml:space="preserve">https://www.jetbrains.com/help/ai/</w:t>
        </w:r>
      </w:hyperlink>
      <w:r>
        <w:t xml:space="preserve">, JetBrains Products-related documentation,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Products</w:t>
      </w:r>
      <w:r>
        <w:t xml:space="preserve">” means any product offered by JetBrains (other than JetBrains AI) that You use based on a separate agreement with JetBrains and in which JetBrains AI can be enabled.</w:t>
      </w:r>
    </w:p>
    <w:p>
      <w:pPr>
        <w:pStyle w:val="BodyText"/>
      </w:pPr>
      <w:r>
        <w:t xml:space="preserve">“</w:t>
      </w:r>
      <w:r>
        <w:rPr>
          <w:b/>
        </w:rPr>
        <w:t xml:space="preserve">JetBrains AI</w:t>
      </w:r>
      <w:r>
        <w:t xml:space="preserve">” means a hosted service offered by JetBrains that is based on language models operated and/or developed either by Us or by third parties engaged as described in Section 5. Activation of JetBrains AI in JetBrains Products allows You to leverage advanced artificial intelligence-based features such as code completion, AI assistant, or documentation generation. The availability of AI features for individual JetBrains Products is described in the Documentation.</w:t>
      </w:r>
    </w:p>
    <w:p>
      <w:pPr>
        <w:pStyle w:val="BodyText"/>
      </w:pPr>
      <w:r>
        <w:t xml:space="preserve">“</w:t>
      </w:r>
      <w:r>
        <w:rPr>
          <w:b/>
        </w:rPr>
        <w:t xml:space="preserve">JetBrains Website</w:t>
      </w:r>
      <w:r>
        <w:t xml:space="preserve">” means the JetBrains AI product website at</w:t>
      </w:r>
      <w:r>
        <w:t xml:space="preserve"> </w:t>
      </w:r>
      <w:hyperlink r:id="rId28">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JetBrains Products during the Subscription Period as specified in Documentation and subject to certain limits, that are described for every Subscription Plan on JetBrains Website.</w:t>
      </w:r>
    </w:p>
    <w:p>
      <w:pPr>
        <w:pStyle w:val="BodyText"/>
      </w:pPr>
      <w:r>
        <w:t xml:space="preserve">ii)</w:t>
      </w:r>
      <w:r>
        <w:t xml:space="preserve"> </w:t>
      </w:r>
      <w:r>
        <w:rPr>
          <w:i/>
        </w:rPr>
        <w:t xml:space="preserve">Free Subscription Plan</w:t>
      </w:r>
      <w:r>
        <w:t xml:space="preserve"> </w:t>
      </w:r>
      <w:r>
        <w:t xml:space="preserve">– If You activate JetBrains AI in any of the JetBrains Products that You use, You will have access to JetBrains AI features under the free Subscription Plan. The free Subscription Plan allows You to test the features of JetBrains AI within the limits provided to You when You activate JetBrains AI. The limits allocated to You under the free Subscription Plan are one-time only and are not renewed. Once You reach these limits, You will not be able to use JetBrains AI features unless You purchase a paid Subscription Plan. From time to time, We may decide to increase Your limits at Our discretion.</w:t>
      </w:r>
    </w:p>
    <w:p>
      <w:pPr>
        <w:pStyle w:val="BodyText"/>
      </w:pPr>
      <w:r>
        <w:t xml:space="preserve">iii)</w:t>
      </w:r>
      <w:r>
        <w:t xml:space="preserve"> </w:t>
      </w:r>
      <w:r>
        <w:rPr>
          <w:i/>
        </w:rPr>
        <w:t xml:space="preserve">Paid Subscription Plan</w:t>
      </w:r>
      <w:r>
        <w:t xml:space="preserve"> </w:t>
      </w:r>
      <w:r>
        <w:t xml:space="preserve">– If You purchase a paid Subscription Plan, You will be able to use JetBrains AI features during the Subscription Period as long as Your use is within the limits of Your Subscription Plan and limits of fair use determined internally by JetBrains. We may limit Your access to JetBrains AI if You exceed the limits of Your Subscription Plan or the internal limits for the fair use.</w:t>
      </w:r>
    </w:p>
    <w:p>
      <w:pPr>
        <w:pStyle w:val="BodyText"/>
      </w:pPr>
      <w:r>
        <w:t xml:space="preserve">iv)</w:t>
      </w:r>
      <w:r>
        <w:t xml:space="preserve"> </w:t>
      </w:r>
      <w:r>
        <w:rPr>
          <w:i/>
        </w:rPr>
        <w:t xml:space="preserve">Automatic Renewals</w:t>
      </w:r>
      <w:r>
        <w:t xml:space="preserve"> </w:t>
      </w:r>
      <w:r>
        <w:t xml:space="preserve">– If You purchase a monthly Subscription, Subscription Period will renew automatically for an additional month, unless You opt out from the automatic renewal in Your JetBrains Account before the end of the current Subscription Period. Annual Subscriptions will renew automatically only if the automatic renewal is enabled during purchase of the Subscription or later in Your JetBrains Account. You can opt out of the automatic renewal of Your Subscription or activate it in Your JetBrains Account at any time. If You remove the payment method used for the purchase of Subscription that should be renewed, the automatic renewal will be also disabled until You decide to activate it.</w:t>
      </w:r>
    </w:p>
    <w:p>
      <w:pPr>
        <w:pStyle w:val="Heading3"/>
      </w:pPr>
      <w:bookmarkStart w:id="31" w:name="b-right-to-use-jetbrains-ai"/>
      <w:bookmarkEnd w:id="31"/>
      <w:r>
        <w:t xml:space="preserve">b) Right to use JetBrains AI</w:t>
      </w:r>
    </w:p>
    <w:p>
      <w:pPr>
        <w:pStyle w:val="FirstParagraph"/>
      </w:pPr>
      <w:r>
        <w:t xml:space="preserve">You and Affiliates authorized by You can use JetBrains AI in connection with JetBrains Products as long as You comply with these Terms, the Documentation, and the limits of Your Subscription. Subject to Your compliance with these Terms and Documentation, JetBrains grants to You during the Subscription Period a non-exclusive, revocable, conditional, worldwide right to use JetBrains AI as laid out in this section.</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33">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accessible to JetBrains AI and which Inputs will be submitted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4" w:name="d-restrictions"/>
      <w:bookmarkEnd w:id="34"/>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3"/>
      </w:pPr>
      <w:bookmarkStart w:id="35" w:name="e-our-responsibilities"/>
      <w:bookmarkEnd w:id="35"/>
      <w: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s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JetBrains AI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JetBrains AI, the fact that Your Subscription renews automatically, and the number of other resource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jetbrains-ai"/>
      <w:bookmarkEnd w:id="37"/>
      <w: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8" w:name="b-you-own-your-inputs-and-your-data"/>
      <w:bookmarkEnd w:id="38"/>
      <w:r>
        <w:t xml:space="preserve">b) You own Your Inputs and Your Data</w:t>
      </w:r>
    </w:p>
    <w:p>
      <w:pPr>
        <w:pStyle w:val="FirstParagraph"/>
      </w:pPr>
      <w:r>
        <w:t xml:space="preserve">As between You and Us and to the extent permitted by applicable law, You own the Inputs and Your Data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Heading3"/>
      </w:pPr>
      <w:bookmarkStart w:id="39" w:name="c-your-rights-to-outputs-and-suggestions"/>
      <w:bookmarkEnd w:id="39"/>
      <w:r>
        <w:t xml:space="preserve">c) Your rights to Outputs and Suggestions</w:t>
      </w:r>
    </w:p>
    <w:p>
      <w:pPr>
        <w:pStyle w:val="FirstParagraph"/>
      </w:pPr>
      <w:r>
        <w:t xml:space="preserve">The Outputs and Suggestions generated for You will be considered Your Data, and We will not claim any right to, title to, or interest in them. You acknowledge that Outputs and Suggestions are generated as a non-exclusive response to Your work with JetBrains Products, so the same or similar Outputs or Suggestions can also be generated for other JetBrains AI customers, based on their inputs or context of their use of JetBrains Products. You also understand that the Outputs and Suggestions are sometimes a result of third-party large language models and as such can be subject to third-party rights, including open-source licenses.</w:t>
      </w:r>
    </w:p>
    <w:p>
      <w:pPr>
        <w:pStyle w:val="Heading3"/>
      </w:pPr>
      <w:bookmarkStart w:id="40" w:name="d-feedback"/>
      <w:bookmarkEnd w:id="40"/>
      <w:r>
        <w:t xml:space="preserve">d) Feedback</w:t>
      </w:r>
    </w:p>
    <w:p>
      <w:pPr>
        <w:pStyle w:val="FirstParagraph"/>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1">
        <w:r>
          <w:rPr>
            <w:rStyle w:val="Hyperlink"/>
          </w:rPr>
          <w:t xml:space="preserve">https://www.jetbrains.com/legal/third-party-software/</w:t>
        </w:r>
      </w:hyperlink>
      <w:r>
        <w:t xml:space="preserve">.</w:t>
      </w:r>
    </w:p>
    <w:p>
      <w:pPr>
        <w:pStyle w:val="Heading2"/>
      </w:pPr>
      <w:bookmarkStart w:id="42" w:name="access-to-inputs-your-data-and-outputs"/>
      <w:bookmarkEnd w:id="42"/>
      <w:r>
        <w:t xml:space="preserve">5. Access to Inputs, Your Data and Outputs</w:t>
      </w:r>
    </w:p>
    <w:p>
      <w:pPr>
        <w:pStyle w:val="Heading3"/>
      </w:pPr>
      <w:bookmarkStart w:id="43" w:name="a-access-control"/>
      <w:bookmarkEnd w:id="43"/>
      <w:r>
        <w:t xml:space="preserve">a) Access control</w:t>
      </w:r>
    </w:p>
    <w:p>
      <w:pPr>
        <w:pStyle w:val="FirstParagraph"/>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You understand that these permissions are necessary in order to use JetBrains AI and You will not receive any payment for them.</w:t>
      </w:r>
    </w:p>
    <w:p>
      <w:pPr>
        <w:pStyle w:val="Heading3"/>
      </w:pPr>
      <w:bookmarkStart w:id="44" w:name="b-engagement-of-third-party-language-model-service-providers"/>
      <w:bookmarkEnd w:id="44"/>
      <w:r>
        <w:t xml:space="preserve">b) Engagement of Third-Party Language Model Service Providers</w:t>
      </w:r>
    </w:p>
    <w:p>
      <w:pPr>
        <w:pStyle w:val="FirstParagraph"/>
      </w:pPr>
      <w:r>
        <w:t xml:space="preserve">JetBrains reserves the right to use third-party language model service providers published at</w:t>
      </w:r>
      <w:r>
        <w:t xml:space="preserve"> </w:t>
      </w:r>
      <w:hyperlink r:id="rId45">
        <w:r>
          <w:rPr>
            <w:rStyle w:val="Hyperlink"/>
          </w:rPr>
          <w:t xml:space="preserve">https://www.jetbrains.com/legal/docs/terms/jetbrains-ai/service-providers/</w:t>
        </w:r>
      </w:hyperlink>
      <w:r>
        <w:t xml:space="preserve"> </w:t>
      </w:r>
      <w:r>
        <w:t xml:space="preserve">(“</w:t>
      </w:r>
      <w:r>
        <w:rPr>
          <w:b/>
        </w:rPr>
        <w:t xml:space="preserve">AI Subcontractors</w:t>
      </w:r>
      <w:r>
        <w:t xml:space="preserve">”). You give Us permission to process Your Inputs and Data that We select and to share them with these AI Subcontractors for the purpose of providing JetBrains AI. You agree that We may engage a new AI Subcontractor at any time. At least thirty (30) days before such engagement, We will publish the planned change on the JetBrains website referenced above, and You may choose to object to the new AI Subcontractor. If Your objections against the new AI Subcontractor are not reflected by Us, You have the right to terminate these Terms by a written notice delivered to Us before the date of such a change to JetBrains AI Service Provider is effective. In such case, these Terms will be terminated on the day preceding the date of the change, and We will provide You with a pro-rata refund for prepaid but unused JetBrains AI. We remain ultimately responsible for all Our AI Subcontractors.</w:t>
      </w:r>
    </w:p>
    <w:p>
      <w:pPr>
        <w:pStyle w:val="Heading3"/>
      </w:pPr>
      <w:bookmarkStart w:id="46" w:name="c-no-use-of-your-inputs-and-data-for-training-of-language-models"/>
      <w:bookmarkEnd w:id="46"/>
      <w:r>
        <w:t xml:space="preserve">c) No Use of Your Inputs and Data for Training of Language Models</w:t>
      </w:r>
    </w:p>
    <w:p>
      <w:pPr>
        <w:pStyle w:val="FirstParagraph"/>
      </w:pPr>
      <w:r>
        <w:t xml:space="preserve">We undertake that We will not use Your Inputs, Data, Outputs, and Suggestions for training JetBrains AI unless You agree to it. When We engage AI Subcontractors for JetBrains AI, We ensure that they are bound by substantially the same restrictions. However, Your Inputs, Data, Outputs, and Suggestions may be monitored by Us or the AI Subcontractors to prevent violation of applicable acceptable use policies and may be stored and used for a limited period.</w:t>
      </w:r>
    </w:p>
    <w:p>
      <w:pPr>
        <w:pStyle w:val="Heading3"/>
      </w:pPr>
      <w:bookmarkStart w:id="47" w:name="d-use-of-inputs-and-your-data-for-improvements-of-jetbrains-ai"/>
      <w:bookmarkEnd w:id="47"/>
      <w:r>
        <w:t xml:space="preserve">d) Use of Inputs and Your Data for Improvements of JetBrains AI</w:t>
      </w:r>
    </w:p>
    <w:p>
      <w:pPr>
        <w:pStyle w:val="FirstParagraph"/>
      </w:pPr>
      <w:r>
        <w:t xml:space="preserve">We will process Your Inputs and Data as described in the Data Collection and Use Policy available at</w:t>
      </w:r>
      <w:r>
        <w:t xml:space="preserve"> </w:t>
      </w:r>
      <w:hyperlink r:id="rId48">
        <w:r>
          <w:rPr>
            <w:rStyle w:val="Hyperlink"/>
          </w:rPr>
          <w:t xml:space="preserve">https://www.jetbrains.com/help/ai/data-collection-and-use-policy.html</w:t>
        </w:r>
      </w:hyperlink>
      <w:r>
        <w:t xml:space="preserve">. If You consent to detailed data collection, You give Us permission to host, store, and alter Your Inputs and Your Data in JetBrains AI, copy them to Our database, make backups, and analyze them on Our servers to understand the usage of JetBrains AI and identify opportunities for its improvement. It does not permit Us to sell or otherwise transfer ownership of Your Inputs or Your Data to a third party, train any machine learning models that generate code, text, or another type of data from which Inputs or Your Data could be extracted, or reveal the Inputs or Your Data in any form to other users of JetBrains AI.</w:t>
      </w:r>
    </w:p>
    <w:p>
      <w:pPr>
        <w:pStyle w:val="Heading3"/>
      </w:pPr>
      <w:bookmarkStart w:id="49" w:name="e-confidentiality"/>
      <w:bookmarkEnd w:id="49"/>
      <w:r>
        <w:t xml:space="preserve">e) Confidentiality</w:t>
      </w:r>
    </w:p>
    <w:p>
      <w:pPr>
        <w:pStyle w:val="FirstParagraph"/>
      </w:pPr>
      <w:r>
        <w:t xml:space="preserve">We agree that We will keep Your Inputs, Data, Outputs, and Suggestions confidential. We will not disclose them to any third party, We will take commercially reasonable measures to prevent any unauthorized access to them, and We will only use them to provide You with JetBrains AI service and to exercise Our rights and comply with Our obligations under these Terms or applicable law,  except as expressly permitted in this Agreement or by You through JetBrains AI.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rPr>
          <w:i/>
          <w:b/>
        </w:rPr>
        <w:t xml:space="preserve">Summary: You keep all rights to Your Inputs and Data and We will not use them for training of AI models. The Outputs and Suggestions generated by JetBrains AI will be considered Your Data, and We will claim no rights to them. However, You grant Us certain rights with respect to them, so that We can provide JetBrains AI and all its features to You. This includes Our right to select appropriate subcontractors for the provision of JetBrains AI. Both JetBrains and Our subcontractors are bound by a commitment not to use Your Inputs, Data, Outputs, and Suggestions for training language models and also by an obligation to keep them confidential.</w:t>
      </w:r>
    </w:p>
    <w:p>
      <w:pPr>
        <w:pStyle w:val="Heading2"/>
      </w:pPr>
      <w:bookmarkStart w:id="50" w:name="fees-and-payments"/>
      <w:bookmarkEnd w:id="50"/>
      <w:r>
        <w:t xml:space="preserve">6. Fees and Payments</w:t>
      </w:r>
    </w:p>
    <w:p>
      <w:pPr>
        <w:pStyle w:val="Heading3"/>
      </w:pPr>
      <w:bookmarkStart w:id="51" w:name="a-subscription-fees"/>
      <w:bookmarkEnd w:id="51"/>
      <w: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52" w:name="b-subscription-billing"/>
      <w:bookmarkEnd w:id="52"/>
      <w:r>
        <w:t xml:space="preserve">b) Subscription billing</w:t>
      </w:r>
    </w:p>
    <w:p>
      <w:pPr>
        <w:pStyle w:val="FirstParagraph"/>
      </w:pPr>
      <w:r>
        <w:t xml:space="preserve">At the beginning of each Subscription Period, We will charge You the fee associated with Your selected Subscription Plan.</w:t>
      </w:r>
    </w:p>
    <w:p>
      <w:pPr>
        <w:pStyle w:val="Heading3"/>
      </w:pPr>
      <w:bookmarkStart w:id="53" w:name="c-purchasing-directly-or-through-authorized-resellers-and-distributors"/>
      <w:bookmarkEnd w:id="53"/>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4" w:name="d-payments"/>
      <w:bookmarkEnd w:id="54"/>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JetBrains AI, exclude any and all applicable taxes and similar fees (except taxes based solely on Our income) now in force or that may be imposed in the future on the provision of JetBrains AI. You are responsible for all taxes, levies, and duties, such as value-added tax (‘VAT’), sales tax, and withholding tax, that apply in Your country. You have to pay these in addition to the fees payable to Us.</w:t>
      </w:r>
    </w:p>
    <w:p>
      <w:pPr>
        <w:pStyle w:val="Heading3"/>
      </w:pPr>
      <w:bookmarkStart w:id="56" w:name="e-resolution-of-late-payments"/>
      <w:bookmarkEnd w:id="56"/>
      <w: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JetBrains AI with a paid Subscription, You must pay Your Subscription fees on time. </w:t>
      </w:r>
    </w:p>
    <w:p>
      <w:pPr>
        <w:pStyle w:val="Heading2"/>
      </w:pPr>
      <w:bookmarkStart w:id="57" w:name="support"/>
      <w:bookmarkEnd w:id="57"/>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8" w:name="indemnification"/>
      <w:bookmarkEnd w:id="58"/>
      <w:r>
        <w:t xml:space="preserve">8. Indemnification</w:t>
      </w:r>
    </w:p>
    <w:p>
      <w:pPr>
        <w:pStyle w:val="Heading3"/>
      </w:pPr>
      <w:bookmarkStart w:id="59" w:name="a-indemnity"/>
      <w:bookmarkEnd w:id="59"/>
      <w:r>
        <w:t xml:space="preserve">a) Indemnity</w:t>
      </w:r>
    </w:p>
    <w:p>
      <w:pPr>
        <w:pStyle w:val="FirstParagraph"/>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Heading3"/>
      </w:pPr>
      <w:bookmarkStart w:id="60" w:name="b-indemnity-claims"/>
      <w:bookmarkEnd w:id="60"/>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1" w:name="important-your-risk-and-our-disclaimers"/>
      <w:bookmarkEnd w:id="61"/>
      <w: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2" w:name="important-limitation-of-our-liability"/>
      <w:bookmarkEnd w:id="62"/>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3" w:name="temporary-suspension"/>
      <w:bookmarkEnd w:id="63"/>
      <w: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4" w:name="term-and-termination"/>
      <w:bookmarkEnd w:id="64"/>
      <w:r>
        <w:t xml:space="preserve">12. Term and Termination</w:t>
      </w:r>
    </w:p>
    <w:p>
      <w:pPr>
        <w:pStyle w:val="Heading3"/>
      </w:pPr>
      <w:bookmarkStart w:id="65" w:name="a-term"/>
      <w:bookmarkEnd w:id="65"/>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6" w:name="b-termination-by-you"/>
      <w:bookmarkEnd w:id="66"/>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7" w:name="c-termination-by-us"/>
      <w:bookmarkEnd w:id="67"/>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8" w:name="d-effect-of-termination"/>
      <w:bookmarkEnd w:id="68"/>
      <w: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 </w:t>
      </w:r>
    </w:p>
    <w:p>
      <w:pPr>
        <w:pStyle w:val="Heading2"/>
      </w:pPr>
      <w:bookmarkStart w:id="69" w:name="marketing"/>
      <w:bookmarkEnd w:id="69"/>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0" w:name="notices"/>
      <w:bookmarkEnd w:id="70"/>
      <w:r>
        <w:t xml:space="preserve">14. Notices</w:t>
      </w:r>
    </w:p>
    <w:p>
      <w:pPr>
        <w:pStyle w:val="Heading3"/>
      </w:pPr>
      <w:bookmarkStart w:id="71" w:name="a-notices-by-you"/>
      <w:bookmarkEnd w:id="7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2">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3" w:name="b-notices-by-us"/>
      <w:bookmarkEnd w:id="7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4" w:name="export-control-laws"/>
      <w:bookmarkEnd w:id="74"/>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5">
        <w:r>
          <w:rPr>
            <w:rStyle w:val="Hyperlink"/>
          </w:rPr>
          <w:t xml:space="preserve">ethics@jetbrains.com</w:t>
        </w:r>
      </w:hyperlink>
      <w:r>
        <w:t xml:space="preserve">,</w:t>
      </w:r>
      <w:r>
        <w:t xml:space="preserve"> </w:t>
      </w:r>
      <w:hyperlink r:id="rId76">
        <w:r>
          <w:rPr>
            <w:rStyle w:val="Hyperlink"/>
          </w:rPr>
          <w:t xml:space="preserve">compliance@jetbrains.com</w:t>
        </w:r>
      </w:hyperlink>
      <w:r>
        <w:t xml:space="preserve">, or</w:t>
      </w:r>
      <w:r>
        <w:t xml:space="preserve"> </w:t>
      </w:r>
      <w:hyperlink r:id="rId7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7" w:name="general-provisions"/>
      <w:bookmarkEnd w:id="77"/>
      <w:r>
        <w:t xml:space="preserve">16. General Provisions</w:t>
      </w:r>
    </w:p>
    <w:p>
      <w:pPr>
        <w:pStyle w:val="Heading3"/>
      </w:pPr>
      <w:bookmarkStart w:id="78" w:name="a-these-terms-and-their-parties"/>
      <w:bookmarkEnd w:id="78"/>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33">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Heading3"/>
      </w:pPr>
      <w:bookmarkStart w:id="79" w:name="b-personal-data"/>
      <w:bookmarkEnd w:id="79"/>
      <w:r>
        <w:t xml:space="preserve">b)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80">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1">
        <w:r>
          <w:rPr>
            <w:rStyle w:val="Hyperlink"/>
          </w:rPr>
          <w:t xml:space="preserve">https://www.jetbrains.com/legal/docs/privacy/privacy/</w:t>
        </w:r>
      </w:hyperlink>
      <w:r>
        <w:t xml:space="preserve">.</w:t>
      </w:r>
    </w:p>
    <w:p>
      <w:pPr>
        <w:pStyle w:val="Heading3"/>
      </w:pPr>
      <w:bookmarkStart w:id="82" w:name="c-governing-law-and-disputes"/>
      <w:bookmarkEnd w:id="82"/>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83" w:name="d-force-majeure"/>
      <w:bookmarkEnd w:id="83"/>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4" w:name="e-severability"/>
      <w:bookmarkEnd w:id="84"/>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5" w:name="f-interpretation"/>
      <w:bookmarkEnd w:id="85"/>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6" w:name="g-waiver"/>
      <w:bookmarkEnd w:id="86"/>
      <w:r>
        <w:t xml:space="preserve">g) Waiver</w:t>
      </w:r>
    </w:p>
    <w:p>
      <w:pPr>
        <w:pStyle w:val="FirstParagraph"/>
      </w:pPr>
      <w:r>
        <w:t xml:space="preserve">Any waiver of Our rights under these Terms must be in writing and signed by Us.</w:t>
      </w:r>
    </w:p>
    <w:p>
      <w:pPr>
        <w:pStyle w:val="Heading3"/>
      </w:pPr>
      <w:bookmarkStart w:id="87" w:name="h-changes-to-terms-and-policies"/>
      <w:bookmarkEnd w:id="87"/>
      <w:r>
        <w:t xml:space="preserve">h) Changes to Terms and policie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8" w:name="i-relationship"/>
      <w:bookmarkEnd w:id="88"/>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9" w:name="j-contract-review"/>
      <w:bookmarkEnd w:id="89"/>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0" w:name="k-reservation-of-rights"/>
      <w:bookmarkEnd w:id="90"/>
      <w:r>
        <w:t xml:space="preserve">k)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7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bd1b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48" Target="https://www.jetbrains.com/help/ai/data-collection-and-use-policy.html" TargetMode="External" /><Relationship Type="http://schemas.openxmlformats.org/officeDocument/2006/relationships/hyperlink" Id="rId81" Target="https://www.jetbrains.com/legal/docs/privacy/privacy/" TargetMode="External" /><Relationship Type="http://schemas.openxmlformats.org/officeDocument/2006/relationships/hyperlink" Id="rId55" Target="https://www.jetbrains.com/legal/docs/store/terms/" TargetMode="External" /><Relationship Type="http://schemas.openxmlformats.org/officeDocument/2006/relationships/hyperlink" Id="rId33" Target="https://www.jetbrains.com/legal/docs/terms/jetbrains-ai/acceptable-use/" TargetMode="External" /><Relationship Type="http://schemas.openxmlformats.org/officeDocument/2006/relationships/hyperlink" Id="rId45" Target="https://www.jetbrains.com/legal/docs/terms/jetbrains-ai/service-providers/" TargetMode="External" /><Relationship Type="http://schemas.openxmlformats.org/officeDocument/2006/relationships/hyperlink" Id="rId80"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6" Target="mailto:compliance@jetbrains.com" TargetMode="External" /><Relationship Type="http://schemas.openxmlformats.org/officeDocument/2006/relationships/hyperlink" Id="rId75" Target="mailto:ethics@jetbrains.com" TargetMode="External" /><Relationship Type="http://schemas.openxmlformats.org/officeDocument/2006/relationships/hyperlink" Id="rId7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48" Target="https://www.jetbrains.com/help/ai/data-collection-and-use-policy.html" TargetMode="External" /><Relationship Type="http://schemas.openxmlformats.org/officeDocument/2006/relationships/hyperlink" Id="rId81" Target="https://www.jetbrains.com/legal/docs/privacy/privacy/" TargetMode="External" /><Relationship Type="http://schemas.openxmlformats.org/officeDocument/2006/relationships/hyperlink" Id="rId55" Target="https://www.jetbrains.com/legal/docs/store/terms/" TargetMode="External" /><Relationship Type="http://schemas.openxmlformats.org/officeDocument/2006/relationships/hyperlink" Id="rId33" Target="https://www.jetbrains.com/legal/docs/terms/jetbrains-ai/acceptable-use/" TargetMode="External" /><Relationship Type="http://schemas.openxmlformats.org/officeDocument/2006/relationships/hyperlink" Id="rId45" Target="https://www.jetbrains.com/legal/docs/terms/jetbrains-ai/service-providers/" TargetMode="External" /><Relationship Type="http://schemas.openxmlformats.org/officeDocument/2006/relationships/hyperlink" Id="rId80"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6" Target="mailto:compliance@jetbrains.com" TargetMode="External" /><Relationship Type="http://schemas.openxmlformats.org/officeDocument/2006/relationships/hyperlink" Id="rId75" Target="mailto:ethics@jetbrains.com" TargetMode="External" /><Relationship Type="http://schemas.openxmlformats.org/officeDocument/2006/relationships/hyperlink" Id="rId7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2:33Z</dcterms:created>
  <dcterms:modified xsi:type="dcterms:W3CDTF">2025-12-24T09:42:33Z</dcterms:modified>
</cp:coreProperties>
</file>